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8447116de19c8b4f653a9d9d059363dd293f601"/>
    <w:p>
      <w:pPr>
        <w:pStyle w:val="Heading1"/>
      </w:pPr>
      <w:r>
        <w:t xml:space="preserve">Cover Letter for Orthodontist Position in Ivory Coast Abidjan</w:t>
      </w:r>
    </w:p>
    <w:p>
      <w:pPr>
        <w:pStyle w:val="FirstParagraph"/>
      </w:pPr>
      <w:r>
        <w:t xml:space="preserve">Dear [Hiring Manager's Name],</w:t>
      </w:r>
    </w:p>
    <w:p>
      <w:pPr>
        <w:pStyle w:val="BodyText"/>
      </w:pPr>
      <w:r>
        <w:t xml:space="preserve">I am writing to express my enthusiastic interest in the Orthodontist position at your esteemed practice in Ivory Coast Abidjan. As a dedicated and experienced orthodontist with a passion for transforming smiles and enhancing patients’ quality of life, I am eager to contribute my expertise, cultural sensitivity, and commitment to excellence to your team. Ivory Coast Abidjan, a vibrant hub of innovation and opportunity in West Africa, presents an exciting platform for me to combine my professional skills with the unique needs of a dynamic community. This letter outlines my qualifications and why I believe I am an ideal candidate for this role.</w:t>
      </w:r>
    </w:p>
    <w:bookmarkStart w:id="20" w:name="X5d44c6b4f2e52d8ec22d6eb05c2eaf82ff043b4"/>
    <w:p>
      <w:pPr>
        <w:pStyle w:val="Heading2"/>
      </w:pPr>
      <w:r>
        <w:t xml:space="preserve">Professional Background as an Orthodontist</w:t>
      </w:r>
    </w:p>
    <w:p>
      <w:pPr>
        <w:pStyle w:val="FirstParagraph"/>
      </w:pPr>
      <w:r>
        <w:t xml:space="preserve">With over [X years] of experience in orthodontics, I have developed a strong foundation in diagnosing and treating dental irregularities, from childhood malocclusions to complex adult cases. My training at [Your Dental School or Institution] equipped me with advanced knowledge of modern orthodontic techniques, including clear aligners, traditional braces, and digital imaging technologies. I am certified by [Relevant Certification Body], ensuring that my practice adheres to the highest standards of safety and efficacy.</w:t>
      </w:r>
    </w:p>
    <w:p>
      <w:pPr>
        <w:pStyle w:val="BodyText"/>
      </w:pPr>
      <w:r>
        <w:t xml:space="preserve">Throughout my career, I have prioritized patient-centered care, recognizing that each individual has unique needs and goals. Whether working with children, adolescents, or adults, I take pride in building trust through clear communication and personalized treatment plans. My ability to explain technical concepts in an accessible manner has earned me positive feedback from patients and colleagues alike. For instance, during my tenure at [Previous Practice or Institution], I successfully managed a caseload of over [number] patients annually, achieving high satisfaction rates and long-term retention.</w:t>
      </w:r>
    </w:p>
    <w:bookmarkEnd w:id="20"/>
    <w:bookmarkStart w:id="21" w:name="X6d1f97d37cb7a73ded4f11ce4557e8d2dfe9790"/>
    <w:p>
      <w:pPr>
        <w:pStyle w:val="Heading2"/>
      </w:pPr>
      <w:r>
        <w:t xml:space="preserve">Why Ivory Coast Abidjan? A Commitment to Community Impact</w:t>
      </w:r>
    </w:p>
    <w:p>
      <w:pPr>
        <w:pStyle w:val="FirstParagraph"/>
      </w:pPr>
      <w:r>
        <w:t xml:space="preserve">Ivory Coast Abidjan has long been a region of professional and cultural significance, with its rapidly growing healthcare sector offering opportunities to make a meaningful difference. As an Orthodontist, I am particularly drawn to the prospect of addressing the dental care gap in this area. While access to specialized services like orthodontics remains limited in many parts of the country, Abidjan’s status as an economic and educational center provides a unique opportunity to expand these critical services.</w:t>
      </w:r>
    </w:p>
    <w:p>
      <w:pPr>
        <w:pStyle w:val="BodyText"/>
      </w:pPr>
      <w:r>
        <w:t xml:space="preserve">My understanding of Ivory Coast’s healthcare landscape is informed by my [mention any relevant experience, e.g., "research on oral health disparities in West Africa" or "collaboration with local dental organizations"]. I am deeply committed to fostering equitable access to orthodontic care, and I believe that my skills and values align seamlessly with the mission of your practice. By joining your team, I aim to contribute not only my technical expertise but also my dedication to improving the lives of patients in Abidjan through compassionate, culturally responsive care.</w:t>
      </w:r>
    </w:p>
    <w:bookmarkEnd w:id="21"/>
    <w:bookmarkStart w:id="22" w:name="alignment-with-your-practices-values"/>
    <w:p>
      <w:pPr>
        <w:pStyle w:val="Heading2"/>
      </w:pPr>
      <w:r>
        <w:t xml:space="preserve">Alignment with Your Practice’s Values</w:t>
      </w:r>
    </w:p>
    <w:p>
      <w:pPr>
        <w:pStyle w:val="FirstParagraph"/>
      </w:pPr>
      <w:r>
        <w:t xml:space="preserve">Your practice’s emphasis on [mention specific values from the job description or your research, e.g., "innovative treatment options," "community engagement," or "patient education"] resonates strongly with my own professional philosophy. As an Orthodontist, I am passionate about leveraging technology to enhance treatment outcomes and patient experiences. For example, I have utilized [specific tool or technique, e.g., "3D imaging software" or "teleorthodontics"] to provide more precise diagnoses and monitor progress remotely. This approach not only improves efficiency but also ensures that patients in underserved areas can access quality care.</w:t>
      </w:r>
    </w:p>
    <w:p>
      <w:pPr>
        <w:pStyle w:val="BodyText"/>
      </w:pPr>
      <w:r>
        <w:t xml:space="preserve">Additionally, I am inspired by your commitment to [mention any specific initiative, e.g., "educating families about oral hygiene" or "partnering with local schools for preventive dental programs"]. As an Orthodontist, I believe that prevention is as vital as treatment. I have actively participated in outreach programs to raise awareness about the importance of early orthodontic intervention, particularly among children in low-income communities. This experience has reinforced my belief that orthodontics is not just about aesthetics but also about empowering individuals to lead healthier, more confident lives.</w:t>
      </w:r>
    </w:p>
    <w:bookmarkEnd w:id="22"/>
    <w:bookmarkStart w:id="23" w:name="adaptability-and-cultural-competence"/>
    <w:p>
      <w:pPr>
        <w:pStyle w:val="Heading2"/>
      </w:pPr>
      <w:r>
        <w:t xml:space="preserve">Adaptability and Cultural Competence</w:t>
      </w:r>
    </w:p>
    <w:p>
      <w:pPr>
        <w:pStyle w:val="FirstParagraph"/>
      </w:pPr>
      <w:r>
        <w:t xml:space="preserve">Working as an Orthodontist in Ivory Coast Abidjan requires not only clinical expertise but also the ability to navigate diverse cultural contexts. I have consistently demonstrated adaptability in my career, whether collaborating with multilingual patient populations or adjusting treatment plans to accommodate varying lifestyles. My [mention any relevant experience, e.g., "volunteer work in international settings" or "fluency in multiple languages"] has prepared me to engage effectively with patients from all backgrounds.</w:t>
      </w:r>
    </w:p>
    <w:p>
      <w:pPr>
        <w:pStyle w:val="BodyText"/>
      </w:pPr>
      <w:r>
        <w:t xml:space="preserve">I am also deeply respectful of the cultural nuances that shape healthcare practices in Ivory Coast. For instance, I have studied local traditions and beliefs related to dental care, ensuring that my approach is both evidence-based and culturally sensitive. This includes being mindful of family dynamics in treatment decisions and incorporating community perspectives into patient education. By bridging these gaps, I aim to build trust and foster long-term relationships with patients in Abidjan.</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qualifications as an Orthodontist, combined with my enthusiasm for contributing to Ivory Coast Abidjan’s healthcare ecosystem, make me a strong candidate for this position. I am eager to bring my skills in clinical excellence, patient care, and cultural competence to your practice. Together, we can expand access to orthodontic care and positively impact the lives of countless individuals in this remarkable regi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continued success of your practice in Ivory Coast Abidjan.</w:t>
      </w:r>
    </w:p>
    <w:p>
      <w:pPr>
        <w:pStyle w:val="BodyText"/>
      </w:pPr>
      <w:r>
        <w:t xml:space="preserve">Sincerely,</w:t>
      </w:r>
      <w:r>
        <w:br/>
      </w:r>
      <w:r>
        <w:t xml:space="preserve">[Your Full Name]</w:t>
      </w:r>
      <w:r>
        <w:br/>
      </w:r>
      <w:r>
        <w:t xml:space="preserve">Orthodontist</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Ivory Coast Abidjan</dc:title>
  <dc:creator/>
  <dc:language>en</dc:language>
  <cp:keywords/>
  <dcterms:created xsi:type="dcterms:W3CDTF">2025-12-10T21:30:27Z</dcterms:created>
  <dcterms:modified xsi:type="dcterms:W3CDTF">2025-12-10T21:30:27Z</dcterms:modified>
</cp:coreProperties>
</file>

<file path=docProps/custom.xml><?xml version="1.0" encoding="utf-8"?>
<Properties xmlns="http://schemas.openxmlformats.org/officeDocument/2006/custom-properties" xmlns:vt="http://schemas.openxmlformats.org/officeDocument/2006/docPropsVTypes"/>
</file>